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4366" w:rsidRDefault="00FE51C8" w:rsidP="00BF6ACF">
      <w:pPr>
        <w:jc w:val="center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-609600</wp:posOffset>
                </wp:positionV>
                <wp:extent cx="6372225" cy="9429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2225" cy="942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E51C8" w:rsidRPr="00FE51C8" w:rsidRDefault="00FE51C8" w:rsidP="00FE51C8">
                            <w:pPr>
                              <w:jc w:val="center"/>
                              <w:rPr>
                                <w:i/>
                                <w:color w:val="FF0000"/>
                                <w:sz w:val="28"/>
                              </w:rPr>
                            </w:pPr>
                            <w:r w:rsidRPr="00FE51C8">
                              <w:rPr>
                                <w:i/>
                                <w:color w:val="FF0000"/>
                                <w:sz w:val="28"/>
                              </w:rPr>
                              <w:t>GUIDANCE DOCUMENT</w:t>
                            </w:r>
                          </w:p>
                          <w:p w:rsidR="00FE51C8" w:rsidRPr="00FE51C8" w:rsidRDefault="00FE51C8" w:rsidP="00FE51C8">
                            <w:pPr>
                              <w:jc w:val="center"/>
                              <w:rPr>
                                <w:i/>
                                <w:color w:val="FF0000"/>
                                <w:sz w:val="28"/>
                              </w:rPr>
                            </w:pPr>
                            <w:r w:rsidRPr="00FE51C8">
                              <w:rPr>
                                <w:i/>
                                <w:color w:val="FF0000"/>
                                <w:sz w:val="28"/>
                              </w:rPr>
                              <w:t xml:space="preserve">Use the </w:t>
                            </w:r>
                            <w:r>
                              <w:rPr>
                                <w:i/>
                                <w:color w:val="FF0000"/>
                                <w:sz w:val="28"/>
                              </w:rPr>
                              <w:t>information</w:t>
                            </w:r>
                            <w:r w:rsidRPr="00FE51C8">
                              <w:rPr>
                                <w:i/>
                                <w:color w:val="FF0000"/>
                                <w:sz w:val="28"/>
                              </w:rPr>
                              <w:t xml:space="preserve"> provided here in red to help you complete the Application Form.</w:t>
                            </w:r>
                          </w:p>
                          <w:p w:rsidR="00FE51C8" w:rsidRPr="00C261EC" w:rsidRDefault="00FE51C8" w:rsidP="00FE51C8">
                            <w:pPr>
                              <w:jc w:val="center"/>
                              <w:rPr>
                                <w:i/>
                              </w:rPr>
                            </w:pPr>
                          </w:p>
                          <w:p w:rsidR="00FE51C8" w:rsidRDefault="00FE51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-48pt;width:501.75pt;height:74.25pt;z-index:-25165721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" filled="f" stroked="f" strokeweight=".5pt">
                <v:textbox>
                  <w:txbxContent>
                    <w:p w:rsidR="00FE51C8" w:rsidRPr="00FE51C8" w:rsidRDefault="00FE51C8" w:rsidP="00FE51C8">
                      <w:pPr>
                        <w:jc w:val="center"/>
                        <w:rPr>
                          <w:i/>
                          <w:color w:val="FF0000"/>
                          <w:sz w:val="28"/>
                        </w:rPr>
                      </w:pPr>
                      <w:r w:rsidRPr="00FE51C8">
                        <w:rPr>
                          <w:i/>
                          <w:color w:val="FF0000"/>
                          <w:sz w:val="28"/>
                        </w:rPr>
                        <w:t>GUIDANCE DOCUMENT</w:t>
                      </w:r>
                    </w:p>
                    <w:p w:rsidR="00FE51C8" w:rsidRPr="00FE51C8" w:rsidRDefault="00FE51C8" w:rsidP="00FE51C8">
                      <w:pPr>
                        <w:jc w:val="center"/>
                        <w:rPr>
                          <w:i/>
                          <w:color w:val="FF0000"/>
                          <w:sz w:val="28"/>
                        </w:rPr>
                      </w:pPr>
                      <w:r w:rsidRPr="00FE51C8">
                        <w:rPr>
                          <w:i/>
                          <w:color w:val="FF0000"/>
                          <w:sz w:val="28"/>
                        </w:rPr>
                        <w:t xml:space="preserve">Use the </w:t>
                      </w:r>
                      <w:r>
                        <w:rPr>
                          <w:i/>
                          <w:color w:val="FF0000"/>
                          <w:sz w:val="28"/>
                        </w:rPr>
                        <w:t>information</w:t>
                      </w:r>
                      <w:r w:rsidRPr="00FE51C8">
                        <w:rPr>
                          <w:i/>
                          <w:color w:val="FF0000"/>
                          <w:sz w:val="28"/>
                        </w:rPr>
                        <w:t xml:space="preserve"> provided here in red to help you complete the Application Form.</w:t>
                      </w:r>
                    </w:p>
                    <w:p w:rsidR="00FE51C8" w:rsidRPr="00C261EC" w:rsidRDefault="00FE51C8" w:rsidP="00FE51C8">
                      <w:pPr>
                        <w:jc w:val="center"/>
                        <w:rPr>
                          <w:i/>
                        </w:rPr>
                      </w:pPr>
                    </w:p>
                    <w:p w:rsidR="00FE51C8" w:rsidRDefault="00FE51C8"/>
                  </w:txbxContent>
                </v:textbox>
                <w10:wrap anchorx="margin"/>
              </v:shape>
            </w:pict>
          </mc:Fallback>
        </mc:AlternateContent>
      </w:r>
      <w:r w:rsidR="002F6222">
        <w:rPr>
          <w:noProof/>
          <w:lang w:eastAsia="en-GB"/>
        </w:rPr>
        <w:drawing>
          <wp:inline distT="0" distB="0" distL="0" distR="0">
            <wp:extent cx="1524000" cy="1524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lueAndGoldSquar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1D23">
        <w:rPr>
          <w:noProof/>
          <w:lang w:eastAsia="en-GB"/>
        </w:rPr>
        <w:drawing>
          <wp:inline distT="0" distB="0" distL="0" distR="0">
            <wp:extent cx="1872426" cy="12966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lueAndGold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523" cy="1298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ACF" w:rsidRPr="009969D1" w:rsidRDefault="009969D1" w:rsidP="00BF6ACF">
      <w:pPr>
        <w:jc w:val="center"/>
        <w:rPr>
          <w:b/>
          <w:color w:val="002060"/>
          <w:sz w:val="28"/>
          <w:u w:val="single"/>
        </w:rPr>
      </w:pPr>
      <w:r>
        <w:rPr>
          <w:b/>
          <w:color w:val="002060"/>
          <w:sz w:val="28"/>
          <w:u w:val="single"/>
        </w:rPr>
        <w:t xml:space="preserve">Sports Innovation Challenge: </w:t>
      </w:r>
      <w:r w:rsidR="00306C34">
        <w:rPr>
          <w:b/>
          <w:color w:val="002060"/>
          <w:sz w:val="28"/>
          <w:u w:val="single"/>
        </w:rPr>
        <w:t>2017/18</w:t>
      </w:r>
      <w:r w:rsidR="00BF6ACF" w:rsidRPr="009969D1">
        <w:rPr>
          <w:b/>
          <w:color w:val="002060"/>
          <w:sz w:val="28"/>
          <w:u w:val="single"/>
        </w:rPr>
        <w:t xml:space="preserve"> Entry Form</w:t>
      </w:r>
    </w:p>
    <w:tbl>
      <w:tblPr>
        <w:tblStyle w:val="TableGrid"/>
        <w:tblW w:w="9162" w:type="dxa"/>
        <w:tblLook w:val="04A0" w:firstRow="1" w:lastRow="0" w:firstColumn="1" w:lastColumn="0" w:noHBand="0" w:noVBand="1"/>
      </w:tblPr>
      <w:tblGrid>
        <w:gridCol w:w="3964"/>
        <w:gridCol w:w="5198"/>
      </w:tblGrid>
      <w:tr w:rsidR="00BF6ACF" w:rsidTr="006710B3">
        <w:tc>
          <w:tcPr>
            <w:tcW w:w="9162" w:type="dxa"/>
            <w:gridSpan w:val="2"/>
            <w:shd w:val="clear" w:color="auto" w:fill="002060"/>
          </w:tcPr>
          <w:p w:rsidR="00BF6ACF" w:rsidRPr="00BF6ACF" w:rsidRDefault="00EE1557" w:rsidP="00BF6ACF">
            <w:pPr>
              <w:jc w:val="center"/>
              <w:rPr>
                <w:b/>
              </w:rPr>
            </w:pPr>
            <w:r>
              <w:rPr>
                <w:b/>
                <w:color w:val="FFFFFF" w:themeColor="background1"/>
              </w:rPr>
              <w:t>Personal Details</w:t>
            </w:r>
            <w:r w:rsidR="00BF6ACF" w:rsidRPr="00EE1557">
              <w:rPr>
                <w:b/>
                <w:color w:val="FFFFFF" w:themeColor="background1"/>
              </w:rPr>
              <w:t xml:space="preserve"> </w:t>
            </w:r>
          </w:p>
        </w:tc>
      </w:tr>
      <w:tr w:rsidR="00BF6ACF" w:rsidTr="006710B3">
        <w:tc>
          <w:tcPr>
            <w:tcW w:w="3964" w:type="dxa"/>
          </w:tcPr>
          <w:p w:rsidR="00BF6ACF" w:rsidRPr="00EE1557" w:rsidRDefault="00BF6ACF" w:rsidP="006710B3">
            <w:pPr>
              <w:jc w:val="center"/>
              <w:rPr>
                <w:b/>
              </w:rPr>
            </w:pPr>
            <w:r w:rsidRPr="00EE1557">
              <w:rPr>
                <w:b/>
              </w:rPr>
              <w:t>Name</w:t>
            </w:r>
          </w:p>
        </w:tc>
        <w:tc>
          <w:tcPr>
            <w:tcW w:w="5198" w:type="dxa"/>
            <w:shd w:val="clear" w:color="auto" w:fill="F2F2F2" w:themeFill="background1" w:themeFillShade="F2"/>
          </w:tcPr>
          <w:p w:rsidR="00BF6ACF" w:rsidRDefault="00BF6ACF" w:rsidP="00BF6ACF">
            <w:pPr>
              <w:jc w:val="center"/>
            </w:pPr>
          </w:p>
        </w:tc>
      </w:tr>
      <w:tr w:rsidR="00BF6ACF" w:rsidTr="006710B3">
        <w:tc>
          <w:tcPr>
            <w:tcW w:w="3964" w:type="dxa"/>
          </w:tcPr>
          <w:p w:rsidR="00BF6ACF" w:rsidRPr="00EE1557" w:rsidRDefault="00BF6ACF" w:rsidP="006710B3">
            <w:pPr>
              <w:jc w:val="center"/>
              <w:rPr>
                <w:b/>
              </w:rPr>
            </w:pPr>
            <w:r w:rsidRPr="00EE1557">
              <w:rPr>
                <w:b/>
              </w:rPr>
              <w:t>University</w:t>
            </w:r>
          </w:p>
        </w:tc>
        <w:tc>
          <w:tcPr>
            <w:tcW w:w="5198" w:type="dxa"/>
            <w:shd w:val="clear" w:color="auto" w:fill="F2F2F2" w:themeFill="background1" w:themeFillShade="F2"/>
          </w:tcPr>
          <w:p w:rsidR="00BF6ACF" w:rsidRDefault="00BF6ACF" w:rsidP="00BF6ACF">
            <w:pPr>
              <w:jc w:val="center"/>
            </w:pPr>
          </w:p>
        </w:tc>
      </w:tr>
      <w:tr w:rsidR="00BF6ACF" w:rsidTr="006710B3">
        <w:tc>
          <w:tcPr>
            <w:tcW w:w="3964" w:type="dxa"/>
          </w:tcPr>
          <w:p w:rsidR="00BF6ACF" w:rsidRPr="00EE1557" w:rsidRDefault="00BF6ACF" w:rsidP="006710B3">
            <w:pPr>
              <w:jc w:val="center"/>
              <w:rPr>
                <w:b/>
              </w:rPr>
            </w:pPr>
            <w:r w:rsidRPr="00EE1557">
              <w:rPr>
                <w:b/>
              </w:rPr>
              <w:t>Course</w:t>
            </w:r>
          </w:p>
        </w:tc>
        <w:tc>
          <w:tcPr>
            <w:tcW w:w="5198" w:type="dxa"/>
            <w:shd w:val="clear" w:color="auto" w:fill="F2F2F2" w:themeFill="background1" w:themeFillShade="F2"/>
          </w:tcPr>
          <w:p w:rsidR="00BF6ACF" w:rsidRDefault="00BF6ACF" w:rsidP="00BF6ACF">
            <w:pPr>
              <w:jc w:val="center"/>
            </w:pPr>
          </w:p>
        </w:tc>
      </w:tr>
      <w:tr w:rsidR="00BF6ACF" w:rsidTr="006710B3">
        <w:tc>
          <w:tcPr>
            <w:tcW w:w="3964" w:type="dxa"/>
          </w:tcPr>
          <w:p w:rsidR="00BF6ACF" w:rsidRPr="00EE1557" w:rsidRDefault="00BF6ACF" w:rsidP="006710B3">
            <w:pPr>
              <w:jc w:val="center"/>
              <w:rPr>
                <w:b/>
              </w:rPr>
            </w:pPr>
            <w:r w:rsidRPr="00EE1557">
              <w:rPr>
                <w:b/>
              </w:rPr>
              <w:t>Type of student</w:t>
            </w:r>
          </w:p>
        </w:tc>
        <w:tc>
          <w:tcPr>
            <w:tcW w:w="5198" w:type="dxa"/>
            <w:shd w:val="clear" w:color="auto" w:fill="F2F2F2" w:themeFill="background1" w:themeFillShade="F2"/>
          </w:tcPr>
          <w:p w:rsidR="007E1D23" w:rsidRDefault="00942731" w:rsidP="007E1D23">
            <w:pPr>
              <w:jc w:val="center"/>
            </w:pPr>
            <w:sdt>
              <w:sdtPr>
                <w:id w:val="-510443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0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0B3">
              <w:t xml:space="preserve"> Undergraduate </w:t>
            </w:r>
            <w:r w:rsidR="006710B3">
              <w:rPr>
                <w:rFonts w:ascii="MS Gothic" w:eastAsia="MS Gothic" w:hAnsi="MS Gothic" w:hint="eastAsia"/>
              </w:rPr>
              <w:t xml:space="preserve"> </w:t>
            </w:r>
            <w:sdt>
              <w:sdtPr>
                <w:id w:val="-804380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0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0B3">
              <w:t xml:space="preserve"> Postgraduate </w:t>
            </w:r>
            <w:sdt>
              <w:sdtPr>
                <w:id w:val="-1604416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0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0B3">
              <w:t xml:space="preserve"> Graduate</w:t>
            </w:r>
            <w:r w:rsidR="007E1D23">
              <w:t xml:space="preserve"> (if a graduate, please indicate when you graduated)</w:t>
            </w:r>
          </w:p>
          <w:p w:rsidR="007E1D23" w:rsidRDefault="007E1D23" w:rsidP="006710B3">
            <w:pPr>
              <w:jc w:val="center"/>
            </w:pPr>
          </w:p>
        </w:tc>
      </w:tr>
      <w:tr w:rsidR="00BF6ACF" w:rsidTr="006710B3">
        <w:tc>
          <w:tcPr>
            <w:tcW w:w="3964" w:type="dxa"/>
          </w:tcPr>
          <w:p w:rsidR="00BF6ACF" w:rsidRPr="00EE1557" w:rsidRDefault="00BF6ACF" w:rsidP="006710B3">
            <w:pPr>
              <w:jc w:val="center"/>
              <w:rPr>
                <w:b/>
              </w:rPr>
            </w:pPr>
            <w:r w:rsidRPr="00EE1557">
              <w:rPr>
                <w:b/>
              </w:rPr>
              <w:t>Email</w:t>
            </w:r>
          </w:p>
        </w:tc>
        <w:tc>
          <w:tcPr>
            <w:tcW w:w="5198" w:type="dxa"/>
            <w:shd w:val="clear" w:color="auto" w:fill="F2F2F2" w:themeFill="background1" w:themeFillShade="F2"/>
          </w:tcPr>
          <w:p w:rsidR="00BF6ACF" w:rsidRDefault="00BF6ACF" w:rsidP="00BF6ACF">
            <w:pPr>
              <w:jc w:val="center"/>
            </w:pPr>
          </w:p>
        </w:tc>
      </w:tr>
      <w:tr w:rsidR="00BF6ACF" w:rsidTr="006710B3">
        <w:tc>
          <w:tcPr>
            <w:tcW w:w="3964" w:type="dxa"/>
          </w:tcPr>
          <w:p w:rsidR="00BF6ACF" w:rsidRPr="00EE1557" w:rsidRDefault="00BF6ACF" w:rsidP="006710B3">
            <w:pPr>
              <w:jc w:val="center"/>
              <w:rPr>
                <w:b/>
              </w:rPr>
            </w:pPr>
            <w:r w:rsidRPr="00EE1557">
              <w:rPr>
                <w:b/>
              </w:rPr>
              <w:t>Contact Telephone Number</w:t>
            </w:r>
          </w:p>
        </w:tc>
        <w:tc>
          <w:tcPr>
            <w:tcW w:w="5198" w:type="dxa"/>
            <w:shd w:val="clear" w:color="auto" w:fill="F2F2F2" w:themeFill="background1" w:themeFillShade="F2"/>
          </w:tcPr>
          <w:p w:rsidR="00BF6ACF" w:rsidRDefault="00BF6ACF" w:rsidP="00BF6ACF">
            <w:pPr>
              <w:jc w:val="center"/>
            </w:pPr>
          </w:p>
        </w:tc>
      </w:tr>
      <w:tr w:rsidR="006710B3" w:rsidTr="006710B3">
        <w:tc>
          <w:tcPr>
            <w:tcW w:w="3964" w:type="dxa"/>
          </w:tcPr>
          <w:p w:rsidR="006710B3" w:rsidRPr="00EE1557" w:rsidRDefault="006710B3" w:rsidP="006710B3">
            <w:pPr>
              <w:jc w:val="center"/>
              <w:rPr>
                <w:b/>
              </w:rPr>
            </w:pPr>
            <w:r>
              <w:rPr>
                <w:b/>
              </w:rPr>
              <w:t>Have you ever engaged with any other Support Agencies (e.g. SIE, Scottish Enterprise, HIE</w:t>
            </w:r>
            <w:r w:rsidR="007E1D23">
              <w:rPr>
                <w:b/>
              </w:rPr>
              <w:t>, Converge Challenge</w:t>
            </w:r>
            <w:r>
              <w:rPr>
                <w:b/>
              </w:rPr>
              <w:t xml:space="preserve"> etc.)</w:t>
            </w:r>
          </w:p>
        </w:tc>
        <w:tc>
          <w:tcPr>
            <w:tcW w:w="5198" w:type="dxa"/>
            <w:shd w:val="clear" w:color="auto" w:fill="F2F2F2" w:themeFill="background1" w:themeFillShade="F2"/>
            <w:vAlign w:val="center"/>
          </w:tcPr>
          <w:p w:rsidR="006710B3" w:rsidRDefault="00942731" w:rsidP="006710B3">
            <w:pPr>
              <w:jc w:val="center"/>
            </w:pPr>
            <w:sdt>
              <w:sdtPr>
                <w:id w:val="380526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0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0B3">
              <w:t xml:space="preserve">Yes </w:t>
            </w:r>
            <w:sdt>
              <w:sdtPr>
                <w:id w:val="-261381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22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0B3">
              <w:t>No</w:t>
            </w:r>
          </w:p>
          <w:p w:rsidR="006710B3" w:rsidRDefault="006710B3" w:rsidP="006710B3">
            <w:pPr>
              <w:jc w:val="center"/>
            </w:pPr>
            <w:r>
              <w:t>If you selected yes, please specify:</w:t>
            </w:r>
          </w:p>
        </w:tc>
      </w:tr>
      <w:tr w:rsidR="006710B3" w:rsidTr="006710B3">
        <w:tc>
          <w:tcPr>
            <w:tcW w:w="3964" w:type="dxa"/>
          </w:tcPr>
          <w:p w:rsidR="006710B3" w:rsidRDefault="006710B3" w:rsidP="006710B3">
            <w:pPr>
              <w:jc w:val="center"/>
              <w:rPr>
                <w:b/>
              </w:rPr>
            </w:pPr>
            <w:r>
              <w:rPr>
                <w:b/>
              </w:rPr>
              <w:t>Have you entered the Challenge before?</w:t>
            </w:r>
          </w:p>
        </w:tc>
        <w:tc>
          <w:tcPr>
            <w:tcW w:w="5198" w:type="dxa"/>
            <w:shd w:val="clear" w:color="auto" w:fill="F2F2F2" w:themeFill="background1" w:themeFillShade="F2"/>
            <w:vAlign w:val="center"/>
          </w:tcPr>
          <w:p w:rsidR="006710B3" w:rsidRDefault="00942731" w:rsidP="006710B3">
            <w:pPr>
              <w:jc w:val="center"/>
            </w:pPr>
            <w:sdt>
              <w:sdtPr>
                <w:id w:val="1424606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0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0B3">
              <w:t xml:space="preserve">Yes </w:t>
            </w:r>
            <w:sdt>
              <w:sdtPr>
                <w:id w:val="-1146972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0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0B3">
              <w:t>No</w:t>
            </w:r>
          </w:p>
        </w:tc>
      </w:tr>
      <w:tr w:rsidR="00BF6ACF" w:rsidTr="006710B3">
        <w:tc>
          <w:tcPr>
            <w:tcW w:w="9162" w:type="dxa"/>
            <w:gridSpan w:val="2"/>
            <w:shd w:val="clear" w:color="auto" w:fill="002060"/>
          </w:tcPr>
          <w:p w:rsidR="00BF6ACF" w:rsidRPr="00306C34" w:rsidRDefault="00EE1557" w:rsidP="00BF6ACF">
            <w:pPr>
              <w:jc w:val="center"/>
              <w:rPr>
                <w:b/>
                <w:color w:val="FF0000"/>
              </w:rPr>
            </w:pPr>
            <w:r>
              <w:rPr>
                <w:b/>
                <w:color w:val="FFFFFF" w:themeColor="background1"/>
              </w:rPr>
              <w:t xml:space="preserve">Business Details </w:t>
            </w:r>
          </w:p>
        </w:tc>
      </w:tr>
      <w:tr w:rsidR="00BF6ACF" w:rsidTr="006710B3">
        <w:tc>
          <w:tcPr>
            <w:tcW w:w="3964" w:type="dxa"/>
          </w:tcPr>
          <w:p w:rsidR="00BF6ACF" w:rsidRPr="00EE1557" w:rsidRDefault="00BF6ACF" w:rsidP="006710B3">
            <w:pPr>
              <w:jc w:val="center"/>
              <w:rPr>
                <w:b/>
              </w:rPr>
            </w:pPr>
            <w:r w:rsidRPr="00EE1557">
              <w:rPr>
                <w:b/>
              </w:rPr>
              <w:t>Business Name</w:t>
            </w:r>
          </w:p>
        </w:tc>
        <w:tc>
          <w:tcPr>
            <w:tcW w:w="5198" w:type="dxa"/>
            <w:shd w:val="clear" w:color="auto" w:fill="F2F2F2" w:themeFill="background1" w:themeFillShade="F2"/>
          </w:tcPr>
          <w:p w:rsidR="00BF6ACF" w:rsidRPr="00306C34" w:rsidRDefault="00306C34" w:rsidP="00306C34">
            <w:pPr>
              <w:pStyle w:val="ListParagraph"/>
              <w:numPr>
                <w:ilvl w:val="0"/>
                <w:numId w:val="9"/>
              </w:numPr>
              <w:jc w:val="center"/>
              <w:rPr>
                <w:color w:val="FF0000"/>
              </w:rPr>
            </w:pPr>
            <w:r>
              <w:rPr>
                <w:color w:val="FF0000"/>
              </w:rPr>
              <w:t>Even if you don’t have a formal business name, please provide a name for your idea</w:t>
            </w:r>
          </w:p>
        </w:tc>
      </w:tr>
      <w:tr w:rsidR="00BF6ACF" w:rsidTr="006710B3">
        <w:tc>
          <w:tcPr>
            <w:tcW w:w="3964" w:type="dxa"/>
          </w:tcPr>
          <w:p w:rsidR="00BF6ACF" w:rsidRPr="00EE1557" w:rsidRDefault="006710B3" w:rsidP="006710B3">
            <w:pPr>
              <w:jc w:val="center"/>
              <w:rPr>
                <w:b/>
              </w:rPr>
            </w:pPr>
            <w:r>
              <w:rPr>
                <w:b/>
              </w:rPr>
              <w:t xml:space="preserve">Is the Business trading? </w:t>
            </w:r>
          </w:p>
        </w:tc>
        <w:tc>
          <w:tcPr>
            <w:tcW w:w="5198" w:type="dxa"/>
            <w:shd w:val="clear" w:color="auto" w:fill="F2F2F2" w:themeFill="background1" w:themeFillShade="F2"/>
          </w:tcPr>
          <w:p w:rsidR="00BF6ACF" w:rsidRDefault="00942731" w:rsidP="00BF6ACF">
            <w:pPr>
              <w:jc w:val="center"/>
            </w:pPr>
            <w:sdt>
              <w:sdtPr>
                <w:id w:val="-966818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0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0B3">
              <w:t xml:space="preserve">Yes </w:t>
            </w:r>
            <w:sdt>
              <w:sdtPr>
                <w:id w:val="135616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0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0B3">
              <w:t>No</w:t>
            </w:r>
          </w:p>
        </w:tc>
      </w:tr>
      <w:tr w:rsidR="00BF6ACF" w:rsidTr="006710B3">
        <w:tc>
          <w:tcPr>
            <w:tcW w:w="3964" w:type="dxa"/>
          </w:tcPr>
          <w:p w:rsidR="00BF6ACF" w:rsidRPr="00EE1557" w:rsidRDefault="00BF6ACF" w:rsidP="006710B3">
            <w:pPr>
              <w:jc w:val="center"/>
              <w:rPr>
                <w:b/>
              </w:rPr>
            </w:pPr>
            <w:r w:rsidRPr="00EE1557">
              <w:rPr>
                <w:b/>
              </w:rPr>
              <w:t>What is your role?</w:t>
            </w:r>
          </w:p>
        </w:tc>
        <w:tc>
          <w:tcPr>
            <w:tcW w:w="5198" w:type="dxa"/>
            <w:shd w:val="clear" w:color="auto" w:fill="F2F2F2" w:themeFill="background1" w:themeFillShade="F2"/>
          </w:tcPr>
          <w:p w:rsidR="00BF6ACF" w:rsidRPr="00306C34" w:rsidRDefault="00306C34" w:rsidP="00306C34">
            <w:pPr>
              <w:pStyle w:val="ListParagraph"/>
              <w:numPr>
                <w:ilvl w:val="0"/>
                <w:numId w:val="9"/>
              </w:numPr>
              <w:rPr>
                <w:color w:val="FF0000"/>
              </w:rPr>
            </w:pPr>
            <w:r>
              <w:rPr>
                <w:color w:val="FF0000"/>
              </w:rPr>
              <w:t>Are you the Founder/CEO/Other?</w:t>
            </w:r>
          </w:p>
        </w:tc>
      </w:tr>
      <w:tr w:rsidR="00BF6ACF" w:rsidTr="006710B3">
        <w:tc>
          <w:tcPr>
            <w:tcW w:w="3964" w:type="dxa"/>
          </w:tcPr>
          <w:p w:rsidR="00BF6ACF" w:rsidRPr="00EE1557" w:rsidRDefault="00BF6ACF" w:rsidP="006710B3">
            <w:pPr>
              <w:jc w:val="center"/>
              <w:rPr>
                <w:b/>
              </w:rPr>
            </w:pPr>
            <w:r w:rsidRPr="00EE1557">
              <w:rPr>
                <w:b/>
              </w:rPr>
              <w:t>Other team members?</w:t>
            </w:r>
          </w:p>
        </w:tc>
        <w:tc>
          <w:tcPr>
            <w:tcW w:w="5198" w:type="dxa"/>
            <w:shd w:val="clear" w:color="auto" w:fill="F2F2F2" w:themeFill="background1" w:themeFillShade="F2"/>
          </w:tcPr>
          <w:p w:rsidR="00BF6ACF" w:rsidRDefault="00BF6ACF" w:rsidP="00BF6ACF">
            <w:pPr>
              <w:jc w:val="center"/>
            </w:pPr>
          </w:p>
        </w:tc>
      </w:tr>
    </w:tbl>
    <w:p w:rsidR="00BF6ACF" w:rsidRDefault="00BF6ACF" w:rsidP="00BF6ACF">
      <w:pPr>
        <w:jc w:val="center"/>
      </w:pPr>
    </w:p>
    <w:p w:rsidR="00C261EC" w:rsidRPr="00C261EC" w:rsidRDefault="00C261EC" w:rsidP="00C261EC">
      <w:pPr>
        <w:rPr>
          <w:i/>
        </w:rPr>
      </w:pPr>
      <w:r w:rsidRPr="00C261EC">
        <w:rPr>
          <w:i/>
        </w:rPr>
        <w:t xml:space="preserve">Please answer each section and </w:t>
      </w:r>
      <w:r w:rsidR="007E1D23">
        <w:rPr>
          <w:i/>
        </w:rPr>
        <w:t>state</w:t>
      </w:r>
      <w:r w:rsidRPr="00C261EC">
        <w:rPr>
          <w:i/>
        </w:rPr>
        <w:t xml:space="preserve"> the word count. There is no right or wrong answer, we are looking to test your knowledge, market awareness and passion. 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964"/>
        <w:gridCol w:w="4962"/>
        <w:gridCol w:w="90"/>
      </w:tblGrid>
      <w:tr w:rsidR="00BF6ACF" w:rsidTr="00942731">
        <w:tc>
          <w:tcPr>
            <w:tcW w:w="9016" w:type="dxa"/>
            <w:gridSpan w:val="3"/>
            <w:shd w:val="clear" w:color="auto" w:fill="002060"/>
          </w:tcPr>
          <w:p w:rsidR="00BF6ACF" w:rsidRPr="00BF6ACF" w:rsidRDefault="004C4D9A" w:rsidP="00BF6ACF">
            <w:pPr>
              <w:jc w:val="center"/>
              <w:rPr>
                <w:b/>
              </w:rPr>
            </w:pPr>
            <w:r>
              <w:rPr>
                <w:b/>
                <w:color w:val="FFFFFF" w:themeColor="background1"/>
              </w:rPr>
              <w:t>Your Innovative Idea (max.10</w:t>
            </w:r>
            <w:r w:rsidR="00BF6ACF" w:rsidRPr="00EE1557">
              <w:rPr>
                <w:b/>
                <w:color w:val="FFFFFF" w:themeColor="background1"/>
              </w:rPr>
              <w:t>0 words)</w:t>
            </w:r>
          </w:p>
        </w:tc>
      </w:tr>
      <w:tr w:rsidR="00BF6ACF" w:rsidTr="00942731">
        <w:tc>
          <w:tcPr>
            <w:tcW w:w="9016" w:type="dxa"/>
            <w:gridSpan w:val="3"/>
            <w:shd w:val="clear" w:color="auto" w:fill="F2F2F2" w:themeFill="background1" w:themeFillShade="F2"/>
          </w:tcPr>
          <w:p w:rsidR="00BF6ACF" w:rsidRDefault="00BF6ACF" w:rsidP="00BF6ACF">
            <w:pPr>
              <w:pStyle w:val="ListParagraph"/>
            </w:pPr>
          </w:p>
          <w:p w:rsidR="00BF6ACF" w:rsidRPr="00FE51C8" w:rsidRDefault="00BF6ACF" w:rsidP="00EE1557">
            <w:pPr>
              <w:pStyle w:val="ListParagraph"/>
              <w:numPr>
                <w:ilvl w:val="0"/>
                <w:numId w:val="1"/>
              </w:numPr>
              <w:shd w:val="clear" w:color="auto" w:fill="F2F2F2" w:themeFill="background1" w:themeFillShade="F2"/>
              <w:rPr>
                <w:color w:val="FF0000"/>
              </w:rPr>
            </w:pPr>
            <w:r w:rsidRPr="00FE51C8">
              <w:rPr>
                <w:color w:val="FF0000"/>
              </w:rPr>
              <w:t>Outline your business idea in a way that catches attention</w:t>
            </w:r>
          </w:p>
          <w:p w:rsidR="00BF6ACF" w:rsidRPr="00FE51C8" w:rsidRDefault="00BF6ACF" w:rsidP="00EE1557">
            <w:pPr>
              <w:pStyle w:val="ListParagraph"/>
              <w:numPr>
                <w:ilvl w:val="0"/>
                <w:numId w:val="1"/>
              </w:numPr>
              <w:shd w:val="clear" w:color="auto" w:fill="F2F2F2" w:themeFill="background1" w:themeFillShade="F2"/>
              <w:rPr>
                <w:color w:val="FF0000"/>
              </w:rPr>
            </w:pPr>
            <w:r w:rsidRPr="00FE51C8">
              <w:rPr>
                <w:color w:val="FF0000"/>
              </w:rPr>
              <w:t>What makes your idea innovative?</w:t>
            </w:r>
          </w:p>
          <w:p w:rsidR="00BF6ACF" w:rsidRDefault="00BF6ACF" w:rsidP="00EE1557">
            <w:pPr>
              <w:pStyle w:val="ListParagraph"/>
              <w:numPr>
                <w:ilvl w:val="0"/>
                <w:numId w:val="1"/>
              </w:numPr>
              <w:shd w:val="clear" w:color="auto" w:fill="F2F2F2" w:themeFill="background1" w:themeFillShade="F2"/>
              <w:rPr>
                <w:color w:val="FF0000"/>
              </w:rPr>
            </w:pPr>
            <w:r w:rsidRPr="00FE51C8">
              <w:rPr>
                <w:color w:val="FF0000"/>
              </w:rPr>
              <w:t>What problem have you solved or what opportunity have you identified?</w:t>
            </w:r>
          </w:p>
          <w:p w:rsidR="00306C34" w:rsidRPr="00306C34" w:rsidRDefault="00306C34" w:rsidP="00306C34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FE51C8">
              <w:rPr>
                <w:color w:val="FF0000"/>
              </w:rPr>
              <w:t>What is the want/need for your idea?</w:t>
            </w:r>
          </w:p>
          <w:p w:rsidR="00C261EC" w:rsidRDefault="00C261EC" w:rsidP="00C261EC">
            <w:pPr>
              <w:shd w:val="clear" w:color="auto" w:fill="F2F2F2" w:themeFill="background1" w:themeFillShade="F2"/>
            </w:pPr>
          </w:p>
          <w:p w:rsidR="00C261EC" w:rsidRPr="00C261EC" w:rsidRDefault="00C261EC" w:rsidP="00C261EC">
            <w:pPr>
              <w:shd w:val="clear" w:color="auto" w:fill="F2F2F2" w:themeFill="background1" w:themeFillShade="F2"/>
              <w:rPr>
                <w:b/>
              </w:rPr>
            </w:pPr>
            <w:r>
              <w:rPr>
                <w:b/>
              </w:rPr>
              <w:t xml:space="preserve">Word Count: </w:t>
            </w:r>
          </w:p>
          <w:p w:rsidR="00BF6ACF" w:rsidRDefault="00BF6ACF" w:rsidP="00BF6ACF">
            <w:pPr>
              <w:pStyle w:val="ListParagraph"/>
            </w:pPr>
          </w:p>
        </w:tc>
      </w:tr>
      <w:tr w:rsidR="00BF6ACF" w:rsidTr="00942731">
        <w:tc>
          <w:tcPr>
            <w:tcW w:w="9016" w:type="dxa"/>
            <w:gridSpan w:val="3"/>
            <w:shd w:val="clear" w:color="auto" w:fill="002060"/>
          </w:tcPr>
          <w:p w:rsidR="00BF6ACF" w:rsidRPr="00BF6ACF" w:rsidRDefault="00C261EC" w:rsidP="00BF6ACF">
            <w:pPr>
              <w:jc w:val="center"/>
              <w:rPr>
                <w:b/>
              </w:rPr>
            </w:pPr>
            <w:r>
              <w:rPr>
                <w:b/>
                <w:color w:val="FFFFFF" w:themeColor="background1"/>
              </w:rPr>
              <w:t>Your Business (max.4</w:t>
            </w:r>
            <w:r w:rsidR="004C4D9A">
              <w:rPr>
                <w:b/>
                <w:color w:val="FFFFFF" w:themeColor="background1"/>
              </w:rPr>
              <w:t>0</w:t>
            </w:r>
            <w:r w:rsidR="00BF6ACF" w:rsidRPr="00EE1557">
              <w:rPr>
                <w:b/>
                <w:color w:val="FFFFFF" w:themeColor="background1"/>
              </w:rPr>
              <w:t>0 words)</w:t>
            </w:r>
          </w:p>
        </w:tc>
      </w:tr>
      <w:tr w:rsidR="00BF6ACF" w:rsidTr="00942731">
        <w:tc>
          <w:tcPr>
            <w:tcW w:w="9016" w:type="dxa"/>
            <w:gridSpan w:val="3"/>
            <w:shd w:val="clear" w:color="auto" w:fill="F2F2F2" w:themeFill="background1" w:themeFillShade="F2"/>
          </w:tcPr>
          <w:p w:rsidR="00BF6ACF" w:rsidRDefault="00BF6ACF" w:rsidP="00BF6ACF">
            <w:pPr>
              <w:pStyle w:val="ListParagraph"/>
            </w:pPr>
          </w:p>
          <w:p w:rsidR="006710B3" w:rsidRPr="00FE51C8" w:rsidRDefault="006710B3" w:rsidP="006710B3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FE51C8">
              <w:rPr>
                <w:color w:val="FF0000"/>
              </w:rPr>
              <w:t>What stage are you at (idea, proof-of-concept, prototype/service design or fully developed)?</w:t>
            </w:r>
          </w:p>
          <w:p w:rsidR="00BF6ACF" w:rsidRPr="00FE51C8" w:rsidRDefault="00BF6ACF" w:rsidP="00BF6ACF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FE51C8">
              <w:rPr>
                <w:color w:val="FF0000"/>
              </w:rPr>
              <w:t>What is the business USP (Unique Selling Point)</w:t>
            </w:r>
            <w:r w:rsidR="006710B3" w:rsidRPr="00FE51C8">
              <w:rPr>
                <w:color w:val="FF0000"/>
              </w:rPr>
              <w:t>?</w:t>
            </w:r>
          </w:p>
          <w:p w:rsidR="00BF6ACF" w:rsidRPr="00FE51C8" w:rsidRDefault="00BF6ACF" w:rsidP="00BF6ACF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FE51C8">
              <w:rPr>
                <w:color w:val="FF0000"/>
              </w:rPr>
              <w:t xml:space="preserve">Who are your </w:t>
            </w:r>
            <w:r w:rsidR="00EE1557" w:rsidRPr="00FE51C8">
              <w:rPr>
                <w:color w:val="FF0000"/>
              </w:rPr>
              <w:t>competitors</w:t>
            </w:r>
            <w:r w:rsidR="006710B3" w:rsidRPr="00FE51C8">
              <w:rPr>
                <w:color w:val="FF0000"/>
              </w:rPr>
              <w:t>?</w:t>
            </w:r>
          </w:p>
          <w:p w:rsidR="00C261EC" w:rsidRPr="00FE51C8" w:rsidRDefault="00C261EC" w:rsidP="00BF6ACF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FE51C8">
              <w:rPr>
                <w:color w:val="FF0000"/>
              </w:rPr>
              <w:lastRenderedPageBreak/>
              <w:t>What is your competitive advantage?</w:t>
            </w:r>
            <w:r w:rsidR="007E1D23" w:rsidRPr="00FE51C8">
              <w:rPr>
                <w:color w:val="FF0000"/>
              </w:rPr>
              <w:t xml:space="preserve"> </w:t>
            </w:r>
            <w:proofErr w:type="gramStart"/>
            <w:r w:rsidR="007E1D23" w:rsidRPr="00FE51C8">
              <w:rPr>
                <w:color w:val="FF0000"/>
              </w:rPr>
              <w:t>e.g</w:t>
            </w:r>
            <w:proofErr w:type="gramEnd"/>
            <w:r w:rsidR="007E1D23" w:rsidRPr="00FE51C8">
              <w:rPr>
                <w:color w:val="FF0000"/>
              </w:rPr>
              <w:t>.</w:t>
            </w:r>
            <w:r w:rsidRPr="00FE51C8">
              <w:rPr>
                <w:color w:val="FF0000"/>
              </w:rPr>
              <w:t xml:space="preserve"> what does your product or service have or do differently that will give you an advantage over your competitors? </w:t>
            </w:r>
          </w:p>
          <w:p w:rsidR="00BF6ACF" w:rsidRPr="00FE51C8" w:rsidRDefault="00BF6ACF" w:rsidP="00BF6ACF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FE51C8">
              <w:rPr>
                <w:color w:val="FF0000"/>
              </w:rPr>
              <w:t>How will your business make money?</w:t>
            </w:r>
          </w:p>
          <w:p w:rsidR="00BF6ACF" w:rsidRPr="00FE51C8" w:rsidRDefault="00BF6ACF" w:rsidP="00BF6ACF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FE51C8">
              <w:rPr>
                <w:color w:val="FF0000"/>
              </w:rPr>
              <w:t>What will you charge and why?</w:t>
            </w:r>
          </w:p>
          <w:p w:rsidR="00C261EC" w:rsidRDefault="00C261EC" w:rsidP="00C261EC">
            <w:pPr>
              <w:shd w:val="clear" w:color="auto" w:fill="F2F2F2" w:themeFill="background1" w:themeFillShade="F2"/>
              <w:rPr>
                <w:b/>
              </w:rPr>
            </w:pPr>
          </w:p>
          <w:p w:rsidR="00BF6ACF" w:rsidRPr="00C261EC" w:rsidRDefault="00C261EC" w:rsidP="00C261EC">
            <w:pPr>
              <w:shd w:val="clear" w:color="auto" w:fill="F2F2F2" w:themeFill="background1" w:themeFillShade="F2"/>
              <w:rPr>
                <w:b/>
              </w:rPr>
            </w:pPr>
            <w:r>
              <w:rPr>
                <w:b/>
              </w:rPr>
              <w:t xml:space="preserve">Word Count: </w:t>
            </w:r>
          </w:p>
        </w:tc>
      </w:tr>
      <w:tr w:rsidR="006710B3" w:rsidTr="00942731">
        <w:tc>
          <w:tcPr>
            <w:tcW w:w="9016" w:type="dxa"/>
            <w:gridSpan w:val="3"/>
            <w:shd w:val="clear" w:color="auto" w:fill="002060"/>
          </w:tcPr>
          <w:p w:rsidR="006710B3" w:rsidRPr="00EE1557" w:rsidRDefault="006710B3" w:rsidP="00BF6ACF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lastRenderedPageBreak/>
              <w:t>You (Max. 150 words)</w:t>
            </w:r>
          </w:p>
        </w:tc>
      </w:tr>
      <w:tr w:rsidR="006710B3" w:rsidTr="00942731">
        <w:tc>
          <w:tcPr>
            <w:tcW w:w="9016" w:type="dxa"/>
            <w:gridSpan w:val="3"/>
            <w:shd w:val="clear" w:color="auto" w:fill="F2F2F2" w:themeFill="background1" w:themeFillShade="F2"/>
          </w:tcPr>
          <w:p w:rsidR="00FE51C8" w:rsidRPr="00FE51C8" w:rsidRDefault="00FE51C8" w:rsidP="00FE51C8">
            <w:pPr>
              <w:pStyle w:val="ListParagraph"/>
              <w:rPr>
                <w:b/>
                <w:color w:val="FF0000"/>
              </w:rPr>
            </w:pPr>
          </w:p>
          <w:p w:rsidR="00C261EC" w:rsidRPr="00FE51C8" w:rsidRDefault="00C261EC" w:rsidP="00FE51C8">
            <w:pPr>
              <w:pStyle w:val="ListParagraph"/>
              <w:numPr>
                <w:ilvl w:val="0"/>
                <w:numId w:val="6"/>
              </w:numPr>
              <w:rPr>
                <w:b/>
                <w:color w:val="FF0000"/>
              </w:rPr>
            </w:pPr>
            <w:r w:rsidRPr="00FE51C8">
              <w:rPr>
                <w:color w:val="FF0000"/>
              </w:rPr>
              <w:t>Tell us about yourself and your background</w:t>
            </w:r>
            <w:r w:rsidR="007E1D23" w:rsidRPr="00FE51C8">
              <w:rPr>
                <w:color w:val="FF0000"/>
              </w:rPr>
              <w:t>.</w:t>
            </w:r>
          </w:p>
          <w:p w:rsidR="00C261EC" w:rsidRPr="00306C34" w:rsidRDefault="00C261EC" w:rsidP="00FE51C8">
            <w:pPr>
              <w:pStyle w:val="ListParagraph"/>
              <w:numPr>
                <w:ilvl w:val="0"/>
                <w:numId w:val="6"/>
              </w:numPr>
              <w:rPr>
                <w:b/>
                <w:color w:val="FF0000"/>
              </w:rPr>
            </w:pPr>
            <w:r w:rsidRPr="00FE51C8">
              <w:rPr>
                <w:color w:val="FF0000"/>
              </w:rPr>
              <w:t xml:space="preserve">Why are you the person to take this idea to market? </w:t>
            </w:r>
          </w:p>
          <w:p w:rsidR="00306C34" w:rsidRPr="00FE51C8" w:rsidRDefault="00306C34" w:rsidP="00FE51C8">
            <w:pPr>
              <w:pStyle w:val="ListParagraph"/>
              <w:numPr>
                <w:ilvl w:val="0"/>
                <w:numId w:val="6"/>
              </w:numPr>
              <w:rPr>
                <w:b/>
                <w:color w:val="FF0000"/>
              </w:rPr>
            </w:pPr>
            <w:r>
              <w:rPr>
                <w:color w:val="FF0000"/>
              </w:rPr>
              <w:t>Why do you want to develop your idea?</w:t>
            </w:r>
          </w:p>
          <w:p w:rsidR="00C261EC" w:rsidRDefault="00C261EC" w:rsidP="00C261EC">
            <w:pPr>
              <w:rPr>
                <w:b/>
                <w:color w:val="FFFFFF" w:themeColor="background1"/>
              </w:rPr>
            </w:pPr>
          </w:p>
          <w:p w:rsidR="00C261EC" w:rsidRPr="00C261EC" w:rsidRDefault="00C261EC" w:rsidP="00C261EC">
            <w:pPr>
              <w:shd w:val="clear" w:color="auto" w:fill="F2F2F2" w:themeFill="background1" w:themeFillShade="F2"/>
              <w:rPr>
                <w:b/>
              </w:rPr>
            </w:pPr>
            <w:r>
              <w:rPr>
                <w:b/>
              </w:rPr>
              <w:t xml:space="preserve">Word Count: </w:t>
            </w:r>
          </w:p>
        </w:tc>
      </w:tr>
      <w:tr w:rsidR="00BF6ACF" w:rsidTr="00942731">
        <w:tc>
          <w:tcPr>
            <w:tcW w:w="9016" w:type="dxa"/>
            <w:gridSpan w:val="3"/>
            <w:shd w:val="clear" w:color="auto" w:fill="002060"/>
          </w:tcPr>
          <w:p w:rsidR="00BF6ACF" w:rsidRPr="00BF6ACF" w:rsidRDefault="00306C34" w:rsidP="00BF6ACF">
            <w:pPr>
              <w:jc w:val="center"/>
              <w:rPr>
                <w:b/>
              </w:rPr>
            </w:pPr>
            <w:r>
              <w:rPr>
                <w:b/>
                <w:color w:val="FFFFFF" w:themeColor="background1"/>
              </w:rPr>
              <w:t>Your Target Market (max. 1</w:t>
            </w:r>
            <w:r w:rsidR="004C4D9A">
              <w:rPr>
                <w:b/>
                <w:color w:val="FFFFFF" w:themeColor="background1"/>
              </w:rPr>
              <w:t>0</w:t>
            </w:r>
            <w:r w:rsidR="00BF6ACF" w:rsidRPr="00EE1557">
              <w:rPr>
                <w:b/>
                <w:color w:val="FFFFFF" w:themeColor="background1"/>
              </w:rPr>
              <w:t>0 words)</w:t>
            </w:r>
          </w:p>
        </w:tc>
      </w:tr>
      <w:tr w:rsidR="00BF6ACF" w:rsidTr="00942731">
        <w:tc>
          <w:tcPr>
            <w:tcW w:w="9016" w:type="dxa"/>
            <w:gridSpan w:val="3"/>
            <w:shd w:val="clear" w:color="auto" w:fill="F2F2F2" w:themeFill="background1" w:themeFillShade="F2"/>
          </w:tcPr>
          <w:p w:rsidR="00BF6ACF" w:rsidRDefault="00BF6ACF" w:rsidP="00BF6ACF">
            <w:pPr>
              <w:pStyle w:val="ListParagraph"/>
            </w:pPr>
          </w:p>
          <w:p w:rsidR="00BF6ACF" w:rsidRPr="00FE51C8" w:rsidRDefault="00BF6ACF" w:rsidP="00BF6ACF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FE51C8">
              <w:rPr>
                <w:color w:val="FF0000"/>
              </w:rPr>
              <w:t>Who are you looking to sell to</w:t>
            </w:r>
            <w:r w:rsidR="007E1D23" w:rsidRPr="00FE51C8">
              <w:rPr>
                <w:color w:val="FF0000"/>
              </w:rPr>
              <w:t>? (Customers? End Users?)</w:t>
            </w:r>
          </w:p>
          <w:p w:rsidR="00BF6ACF" w:rsidRPr="00306C34" w:rsidRDefault="00C261EC" w:rsidP="00306C34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FE51C8">
              <w:rPr>
                <w:color w:val="FF0000"/>
              </w:rPr>
              <w:t xml:space="preserve">Why is this your chosen target market? </w:t>
            </w:r>
          </w:p>
          <w:p w:rsidR="00C261EC" w:rsidRDefault="00C261EC" w:rsidP="00C261EC"/>
          <w:p w:rsidR="00BF6ACF" w:rsidRPr="00C261EC" w:rsidRDefault="00C261EC" w:rsidP="00C261EC">
            <w:pPr>
              <w:shd w:val="clear" w:color="auto" w:fill="F2F2F2" w:themeFill="background1" w:themeFillShade="F2"/>
              <w:rPr>
                <w:b/>
              </w:rPr>
            </w:pPr>
            <w:r>
              <w:rPr>
                <w:b/>
              </w:rPr>
              <w:t xml:space="preserve">Word Count: </w:t>
            </w:r>
          </w:p>
        </w:tc>
      </w:tr>
      <w:tr w:rsidR="00BF6ACF" w:rsidTr="00942731">
        <w:tc>
          <w:tcPr>
            <w:tcW w:w="9016" w:type="dxa"/>
            <w:gridSpan w:val="3"/>
            <w:shd w:val="clear" w:color="auto" w:fill="002060"/>
          </w:tcPr>
          <w:p w:rsidR="00BF6ACF" w:rsidRPr="00BF6ACF" w:rsidRDefault="00BF6ACF" w:rsidP="00BF6ACF">
            <w:pPr>
              <w:jc w:val="center"/>
              <w:rPr>
                <w:b/>
              </w:rPr>
            </w:pPr>
            <w:r w:rsidRPr="00EE1557">
              <w:rPr>
                <w:b/>
                <w:color w:val="FFFFFF" w:themeColor="background1"/>
              </w:rPr>
              <w:t>Your Route to Market (Max. 100 words)</w:t>
            </w:r>
          </w:p>
        </w:tc>
      </w:tr>
      <w:tr w:rsidR="00BF6ACF" w:rsidTr="00942731">
        <w:tc>
          <w:tcPr>
            <w:tcW w:w="9016" w:type="dxa"/>
            <w:gridSpan w:val="3"/>
            <w:shd w:val="clear" w:color="auto" w:fill="F2F2F2" w:themeFill="background1" w:themeFillShade="F2"/>
          </w:tcPr>
          <w:p w:rsidR="00FE51C8" w:rsidRDefault="00FE51C8" w:rsidP="00FE51C8">
            <w:pPr>
              <w:pStyle w:val="ListParagraph"/>
              <w:rPr>
                <w:color w:val="FF0000"/>
              </w:rPr>
            </w:pPr>
          </w:p>
          <w:p w:rsidR="00BF6ACF" w:rsidRPr="00FE51C8" w:rsidRDefault="00BF6ACF" w:rsidP="006710B3">
            <w:pPr>
              <w:pStyle w:val="ListParagraph"/>
              <w:numPr>
                <w:ilvl w:val="0"/>
                <w:numId w:val="2"/>
              </w:numPr>
              <w:rPr>
                <w:color w:val="FF0000"/>
              </w:rPr>
            </w:pPr>
            <w:r w:rsidRPr="00FE51C8">
              <w:rPr>
                <w:color w:val="FF0000"/>
              </w:rPr>
              <w:t>How do you intend to sell your product/service to your customers (e.g. online, direct, 121, retail?)?</w:t>
            </w:r>
          </w:p>
          <w:p w:rsidR="00C261EC" w:rsidRDefault="00C261EC" w:rsidP="00C261EC"/>
          <w:p w:rsidR="00BF6ACF" w:rsidRPr="00C261EC" w:rsidRDefault="00C261EC" w:rsidP="00C261EC">
            <w:pPr>
              <w:shd w:val="clear" w:color="auto" w:fill="F2F2F2" w:themeFill="background1" w:themeFillShade="F2"/>
              <w:rPr>
                <w:b/>
              </w:rPr>
            </w:pPr>
            <w:r>
              <w:rPr>
                <w:b/>
              </w:rPr>
              <w:t xml:space="preserve">Word Count: </w:t>
            </w:r>
          </w:p>
        </w:tc>
      </w:tr>
      <w:tr w:rsidR="00BF6ACF" w:rsidTr="00942731">
        <w:tc>
          <w:tcPr>
            <w:tcW w:w="9016" w:type="dxa"/>
            <w:gridSpan w:val="3"/>
            <w:shd w:val="clear" w:color="auto" w:fill="002060"/>
          </w:tcPr>
          <w:p w:rsidR="00BF6ACF" w:rsidRPr="00BF6ACF" w:rsidRDefault="00BF6ACF" w:rsidP="00BF6ACF">
            <w:pPr>
              <w:jc w:val="center"/>
              <w:rPr>
                <w:b/>
              </w:rPr>
            </w:pPr>
            <w:r w:rsidRPr="00EE1557">
              <w:rPr>
                <w:b/>
                <w:color w:val="FFFFFF" w:themeColor="background1"/>
              </w:rPr>
              <w:t>What is your elevator pitch?</w:t>
            </w:r>
          </w:p>
        </w:tc>
      </w:tr>
      <w:tr w:rsidR="00BF6ACF" w:rsidTr="00942731">
        <w:tc>
          <w:tcPr>
            <w:tcW w:w="9016" w:type="dxa"/>
            <w:gridSpan w:val="3"/>
            <w:shd w:val="clear" w:color="auto" w:fill="F2F2F2" w:themeFill="background1" w:themeFillShade="F2"/>
          </w:tcPr>
          <w:p w:rsidR="00BF6ACF" w:rsidRDefault="00BF6ACF" w:rsidP="00BF6ACF">
            <w:pPr>
              <w:pStyle w:val="ListParagraph"/>
            </w:pPr>
          </w:p>
          <w:p w:rsidR="00BF6ACF" w:rsidRPr="00FE51C8" w:rsidRDefault="00BF6ACF" w:rsidP="00BF6ACF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FE51C8">
              <w:rPr>
                <w:color w:val="FF0000"/>
              </w:rPr>
              <w:t>An elevator pitch is an overview of a product, service or project covering all critical aspects</w:t>
            </w:r>
          </w:p>
          <w:p w:rsidR="00BF6ACF" w:rsidRDefault="00BF6ACF" w:rsidP="00BF6ACF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FE51C8">
              <w:rPr>
                <w:color w:val="FF0000"/>
              </w:rPr>
              <w:t>It should last no longer than 20-30 seconds</w:t>
            </w:r>
          </w:p>
          <w:p w:rsidR="006E4409" w:rsidRPr="00FE51C8" w:rsidRDefault="006E4409" w:rsidP="006E4409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>
              <w:rPr>
                <w:color w:val="FF0000"/>
              </w:rPr>
              <w:t>For example, “</w:t>
            </w:r>
            <w:r w:rsidRPr="006E4409">
              <w:rPr>
                <w:color w:val="FF0000"/>
              </w:rPr>
              <w:t>Turtle Pack is a fun swimming aid designed for children aged 3-6 which aims to remove anxiety, build confidence an</w:t>
            </w:r>
            <w:r>
              <w:rPr>
                <w:color w:val="FF0000"/>
              </w:rPr>
              <w:t>d develop important life skills”</w:t>
            </w:r>
          </w:p>
          <w:p w:rsidR="00BF6ACF" w:rsidRDefault="00BF6ACF" w:rsidP="00BF6ACF">
            <w:pPr>
              <w:pStyle w:val="ListParagraph"/>
            </w:pPr>
          </w:p>
        </w:tc>
      </w:tr>
      <w:tr w:rsidR="00306C34" w:rsidTr="00942731">
        <w:tc>
          <w:tcPr>
            <w:tcW w:w="9016" w:type="dxa"/>
            <w:gridSpan w:val="3"/>
            <w:shd w:val="clear" w:color="auto" w:fill="002060"/>
          </w:tcPr>
          <w:p w:rsidR="00306C34" w:rsidRPr="00306C34" w:rsidRDefault="00306C34" w:rsidP="00306C34">
            <w:pPr>
              <w:pStyle w:val="ListParagraph"/>
              <w:jc w:val="center"/>
              <w:rPr>
                <w:b/>
                <w:color w:val="FFFFFF" w:themeColor="background1"/>
              </w:rPr>
            </w:pPr>
            <w:r w:rsidRPr="00306C34">
              <w:rPr>
                <w:b/>
                <w:color w:val="FFFFFF" w:themeColor="background1"/>
              </w:rPr>
              <w:t>Any additional comments (max. 200 words)</w:t>
            </w:r>
          </w:p>
        </w:tc>
      </w:tr>
      <w:tr w:rsidR="00306C34" w:rsidTr="00942731">
        <w:tc>
          <w:tcPr>
            <w:tcW w:w="9016" w:type="dxa"/>
            <w:gridSpan w:val="3"/>
            <w:shd w:val="clear" w:color="auto" w:fill="F2F2F2" w:themeFill="background1" w:themeFillShade="F2"/>
          </w:tcPr>
          <w:p w:rsidR="00306C34" w:rsidRDefault="00306C34" w:rsidP="00BF6ACF">
            <w:pPr>
              <w:pStyle w:val="ListParagraph"/>
            </w:pPr>
          </w:p>
          <w:p w:rsidR="00306C34" w:rsidRPr="00306C34" w:rsidRDefault="00306C34" w:rsidP="00306C34">
            <w:pPr>
              <w:pStyle w:val="ListParagraph"/>
              <w:numPr>
                <w:ilvl w:val="0"/>
                <w:numId w:val="2"/>
              </w:numPr>
              <w:rPr>
                <w:color w:val="FF0000"/>
              </w:rPr>
            </w:pPr>
            <w:r>
              <w:rPr>
                <w:color w:val="FF0000"/>
              </w:rPr>
              <w:t>Use this space to include any additional thoughts or information that you feel will enhance or benefit your application</w:t>
            </w:r>
          </w:p>
          <w:p w:rsidR="00306C34" w:rsidRDefault="00306C34" w:rsidP="00BF6ACF">
            <w:pPr>
              <w:pStyle w:val="ListParagraph"/>
            </w:pPr>
          </w:p>
          <w:p w:rsidR="00306C34" w:rsidRDefault="00306C34" w:rsidP="00BF6ACF">
            <w:pPr>
              <w:pStyle w:val="ListParagraph"/>
            </w:pPr>
          </w:p>
          <w:p w:rsidR="00306C34" w:rsidRDefault="00306C34" w:rsidP="00BF6ACF">
            <w:pPr>
              <w:pStyle w:val="ListParagraph"/>
            </w:pPr>
          </w:p>
          <w:p w:rsidR="00306C34" w:rsidRDefault="00306C34" w:rsidP="00BF6ACF">
            <w:pPr>
              <w:pStyle w:val="ListParagraph"/>
            </w:pPr>
          </w:p>
          <w:p w:rsidR="00306C34" w:rsidRDefault="00306C34" w:rsidP="00BF6ACF">
            <w:pPr>
              <w:pStyle w:val="ListParagraph"/>
            </w:pPr>
          </w:p>
          <w:p w:rsidR="00306C34" w:rsidRDefault="00306C34" w:rsidP="00BF6ACF">
            <w:pPr>
              <w:pStyle w:val="ListParagraph"/>
            </w:pPr>
          </w:p>
          <w:p w:rsidR="00306C34" w:rsidRDefault="00306C34" w:rsidP="00BF6ACF">
            <w:pPr>
              <w:pStyle w:val="ListParagraph"/>
            </w:pPr>
          </w:p>
          <w:p w:rsidR="00306C34" w:rsidRDefault="00306C34" w:rsidP="00BF6ACF">
            <w:pPr>
              <w:pStyle w:val="ListParagraph"/>
            </w:pPr>
          </w:p>
          <w:p w:rsidR="00306C34" w:rsidRDefault="00306C34" w:rsidP="00BF6ACF">
            <w:pPr>
              <w:pStyle w:val="ListParagraph"/>
            </w:pPr>
          </w:p>
          <w:p w:rsidR="00306C34" w:rsidRDefault="00306C34" w:rsidP="00BF6ACF">
            <w:pPr>
              <w:pStyle w:val="ListParagraph"/>
            </w:pPr>
          </w:p>
          <w:p w:rsidR="00306C34" w:rsidRDefault="00306C34" w:rsidP="00306C34"/>
          <w:p w:rsidR="00306C34" w:rsidRDefault="00306C34" w:rsidP="00306C34">
            <w:r w:rsidRPr="00306C34">
              <w:rPr>
                <w:b/>
              </w:rPr>
              <w:t>Word Count:</w:t>
            </w:r>
          </w:p>
          <w:p w:rsidR="00306C34" w:rsidRDefault="00306C34" w:rsidP="00306C34"/>
        </w:tc>
      </w:tr>
      <w:tr w:rsidR="00306C34" w:rsidRPr="00306C34" w:rsidTr="00942731">
        <w:trPr>
          <w:gridAfter w:val="1"/>
          <w:wAfter w:w="90" w:type="dxa"/>
        </w:trPr>
        <w:tc>
          <w:tcPr>
            <w:tcW w:w="8926" w:type="dxa"/>
            <w:gridSpan w:val="2"/>
            <w:shd w:val="clear" w:color="auto" w:fill="002060"/>
          </w:tcPr>
          <w:p w:rsidR="00306C34" w:rsidRPr="00306C34" w:rsidRDefault="00306C34" w:rsidP="00306C34">
            <w:pPr>
              <w:jc w:val="center"/>
              <w:rPr>
                <w:b/>
                <w:color w:val="FFFFFF" w:themeColor="background1"/>
              </w:rPr>
            </w:pPr>
            <w:r w:rsidRPr="00306C34">
              <w:rPr>
                <w:b/>
                <w:color w:val="FFFFFF" w:themeColor="background1"/>
              </w:rPr>
              <w:lastRenderedPageBreak/>
              <w:t xml:space="preserve">Final Details </w:t>
            </w:r>
          </w:p>
        </w:tc>
        <w:bookmarkStart w:id="0" w:name="_GoBack"/>
        <w:bookmarkEnd w:id="0"/>
      </w:tr>
      <w:tr w:rsidR="00306C34" w:rsidRPr="00306C34" w:rsidTr="00942731">
        <w:trPr>
          <w:gridAfter w:val="1"/>
          <w:wAfter w:w="90" w:type="dxa"/>
        </w:trPr>
        <w:tc>
          <w:tcPr>
            <w:tcW w:w="3964" w:type="dxa"/>
          </w:tcPr>
          <w:p w:rsidR="00306C34" w:rsidRPr="00EE1557" w:rsidRDefault="002C0038" w:rsidP="002C0038">
            <w:pPr>
              <w:jc w:val="center"/>
              <w:rPr>
                <w:b/>
              </w:rPr>
            </w:pPr>
            <w:r>
              <w:rPr>
                <w:b/>
              </w:rPr>
              <w:t>Can you confirm you h</w:t>
            </w:r>
            <w:r w:rsidR="00306C34">
              <w:rPr>
                <w:b/>
              </w:rPr>
              <w:t>ave read the Terms and Conditions?</w:t>
            </w:r>
          </w:p>
        </w:tc>
        <w:tc>
          <w:tcPr>
            <w:tcW w:w="4962" w:type="dxa"/>
            <w:shd w:val="clear" w:color="auto" w:fill="F2F2F2" w:themeFill="background1" w:themeFillShade="F2"/>
          </w:tcPr>
          <w:p w:rsidR="00306C34" w:rsidRPr="00306C34" w:rsidRDefault="00942731" w:rsidP="00306C34">
            <w:pPr>
              <w:jc w:val="center"/>
              <w:rPr>
                <w:color w:val="FF0000"/>
              </w:rPr>
            </w:pPr>
            <w:sdt>
              <w:sdtPr>
                <w:id w:val="-471679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6C3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6C34">
              <w:t xml:space="preserve">Yes </w:t>
            </w:r>
            <w:sdt>
              <w:sdtPr>
                <w:id w:val="-1104418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6C3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6C34">
              <w:t>No</w:t>
            </w:r>
          </w:p>
        </w:tc>
      </w:tr>
      <w:tr w:rsidR="00306C34" w:rsidTr="00942731">
        <w:trPr>
          <w:gridAfter w:val="1"/>
          <w:wAfter w:w="90" w:type="dxa"/>
        </w:trPr>
        <w:tc>
          <w:tcPr>
            <w:tcW w:w="3964" w:type="dxa"/>
          </w:tcPr>
          <w:p w:rsidR="00306C34" w:rsidRDefault="00306C34" w:rsidP="001F33F3">
            <w:pPr>
              <w:jc w:val="center"/>
              <w:rPr>
                <w:b/>
              </w:rPr>
            </w:pPr>
            <w:r>
              <w:rPr>
                <w:b/>
              </w:rPr>
              <w:t>Can you</w:t>
            </w:r>
            <w:r w:rsidR="002C0038">
              <w:rPr>
                <w:b/>
              </w:rPr>
              <w:t xml:space="preserve"> confirm you can</w:t>
            </w:r>
            <w:r>
              <w:rPr>
                <w:b/>
              </w:rPr>
              <w:t xml:space="preserve"> attend either of the Pitching Coaching Dates?</w:t>
            </w:r>
          </w:p>
          <w:p w:rsidR="00306C34" w:rsidRPr="00306C34" w:rsidRDefault="00306C34" w:rsidP="001F33F3">
            <w:pPr>
              <w:jc w:val="center"/>
              <w:rPr>
                <w:color w:val="FF0000"/>
              </w:rPr>
            </w:pPr>
            <w:r w:rsidRPr="00306C34">
              <w:rPr>
                <w:color w:val="FF0000"/>
              </w:rPr>
              <w:t>(Tuesday 22</w:t>
            </w:r>
            <w:r w:rsidRPr="00306C34">
              <w:rPr>
                <w:color w:val="FF0000"/>
                <w:vertAlign w:val="superscript"/>
              </w:rPr>
              <w:t>nd</w:t>
            </w:r>
            <w:r w:rsidRPr="00306C34">
              <w:rPr>
                <w:color w:val="FF0000"/>
              </w:rPr>
              <w:t xml:space="preserve"> May 2018/Wednesday 23</w:t>
            </w:r>
            <w:r w:rsidRPr="00306C34">
              <w:rPr>
                <w:color w:val="FF0000"/>
                <w:vertAlign w:val="superscript"/>
              </w:rPr>
              <w:t>rd</w:t>
            </w:r>
            <w:r w:rsidRPr="00306C34">
              <w:rPr>
                <w:color w:val="FF0000"/>
              </w:rPr>
              <w:t xml:space="preserve"> May 2018)</w:t>
            </w:r>
          </w:p>
        </w:tc>
        <w:tc>
          <w:tcPr>
            <w:tcW w:w="4962" w:type="dxa"/>
            <w:shd w:val="clear" w:color="auto" w:fill="F2F2F2" w:themeFill="background1" w:themeFillShade="F2"/>
          </w:tcPr>
          <w:p w:rsidR="00306C34" w:rsidRDefault="00942731" w:rsidP="00306C34">
            <w:pPr>
              <w:jc w:val="center"/>
            </w:pPr>
            <w:sdt>
              <w:sdtPr>
                <w:id w:val="1801420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6C3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6C34">
              <w:t xml:space="preserve">Yes </w:t>
            </w:r>
            <w:sdt>
              <w:sdtPr>
                <w:id w:val="75871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6C3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6C34">
              <w:t>No</w:t>
            </w:r>
          </w:p>
        </w:tc>
      </w:tr>
      <w:tr w:rsidR="00306C34" w:rsidRPr="00306C34" w:rsidTr="00942731">
        <w:trPr>
          <w:gridAfter w:val="1"/>
          <w:wAfter w:w="90" w:type="dxa"/>
        </w:trPr>
        <w:tc>
          <w:tcPr>
            <w:tcW w:w="3964" w:type="dxa"/>
          </w:tcPr>
          <w:p w:rsidR="00306C34" w:rsidRDefault="00306C34" w:rsidP="001F33F3">
            <w:pPr>
              <w:jc w:val="center"/>
              <w:rPr>
                <w:b/>
              </w:rPr>
            </w:pPr>
            <w:r>
              <w:rPr>
                <w:b/>
              </w:rPr>
              <w:t xml:space="preserve">Can you </w:t>
            </w:r>
            <w:r w:rsidR="002C0038">
              <w:rPr>
                <w:b/>
              </w:rPr>
              <w:t xml:space="preserve">confirm you can </w:t>
            </w:r>
            <w:r>
              <w:rPr>
                <w:b/>
              </w:rPr>
              <w:t>attend the Final Pitching Event of The Sports Innovation Challenge?</w:t>
            </w:r>
          </w:p>
          <w:p w:rsidR="00306C34" w:rsidRPr="00306C34" w:rsidRDefault="00306C34" w:rsidP="001F33F3">
            <w:pPr>
              <w:jc w:val="center"/>
            </w:pPr>
            <w:r w:rsidRPr="00306C34">
              <w:rPr>
                <w:color w:val="FF0000"/>
              </w:rPr>
              <w:t>(Thursday 31</w:t>
            </w:r>
            <w:r w:rsidRPr="00306C34">
              <w:rPr>
                <w:color w:val="FF0000"/>
                <w:vertAlign w:val="superscript"/>
              </w:rPr>
              <w:t>st</w:t>
            </w:r>
            <w:r w:rsidRPr="00306C34">
              <w:rPr>
                <w:color w:val="FF0000"/>
              </w:rPr>
              <w:t xml:space="preserve"> May 2018)</w:t>
            </w:r>
          </w:p>
        </w:tc>
        <w:tc>
          <w:tcPr>
            <w:tcW w:w="4962" w:type="dxa"/>
            <w:shd w:val="clear" w:color="auto" w:fill="F2F2F2" w:themeFill="background1" w:themeFillShade="F2"/>
          </w:tcPr>
          <w:p w:rsidR="00306C34" w:rsidRPr="00306C34" w:rsidRDefault="00942731" w:rsidP="00306C34">
            <w:pPr>
              <w:jc w:val="center"/>
              <w:rPr>
                <w:color w:val="FF0000"/>
              </w:rPr>
            </w:pPr>
            <w:sdt>
              <w:sdtPr>
                <w:id w:val="1426005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6C3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6C34">
              <w:t xml:space="preserve">Yes </w:t>
            </w:r>
            <w:sdt>
              <w:sdtPr>
                <w:id w:val="1088893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6C3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6C34">
              <w:t>No</w:t>
            </w:r>
          </w:p>
        </w:tc>
      </w:tr>
    </w:tbl>
    <w:p w:rsidR="00BF6ACF" w:rsidRDefault="00BF6ACF" w:rsidP="00306C34"/>
    <w:sectPr w:rsidR="00BF6A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1338A2"/>
    <w:multiLevelType w:val="hybridMultilevel"/>
    <w:tmpl w:val="9D6E2832"/>
    <w:lvl w:ilvl="0" w:tplc="85EE6B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B25DE"/>
    <w:multiLevelType w:val="hybridMultilevel"/>
    <w:tmpl w:val="DAC8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25A32"/>
    <w:multiLevelType w:val="hybridMultilevel"/>
    <w:tmpl w:val="AEFA1D46"/>
    <w:lvl w:ilvl="0" w:tplc="85EE6B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154D9"/>
    <w:multiLevelType w:val="hybridMultilevel"/>
    <w:tmpl w:val="1AE2B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708B3"/>
    <w:multiLevelType w:val="hybridMultilevel"/>
    <w:tmpl w:val="EDD0E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8A4B99"/>
    <w:multiLevelType w:val="hybridMultilevel"/>
    <w:tmpl w:val="DCE6E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382D9B"/>
    <w:multiLevelType w:val="hybridMultilevel"/>
    <w:tmpl w:val="7E701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FB2437"/>
    <w:multiLevelType w:val="hybridMultilevel"/>
    <w:tmpl w:val="3DF0A0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2208DC"/>
    <w:multiLevelType w:val="hybridMultilevel"/>
    <w:tmpl w:val="7AAA2864"/>
    <w:lvl w:ilvl="0" w:tplc="3CC8366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2"/>
  </w:num>
  <w:num w:numId="5">
    <w:abstractNumId w:val="0"/>
  </w:num>
  <w:num w:numId="6">
    <w:abstractNumId w:val="4"/>
  </w:num>
  <w:num w:numId="7">
    <w:abstractNumId w:val="6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MjUzNjY1MDQ1NLFU0lEKTi0uzszPAykwqgUAuKqV4CwAAAA="/>
  </w:docVars>
  <w:rsids>
    <w:rsidRoot w:val="00BF6ACF"/>
    <w:rsid w:val="0000318C"/>
    <w:rsid w:val="00005752"/>
    <w:rsid w:val="00011176"/>
    <w:rsid w:val="00015946"/>
    <w:rsid w:val="000267DE"/>
    <w:rsid w:val="000501B2"/>
    <w:rsid w:val="00050BF2"/>
    <w:rsid w:val="00053E6D"/>
    <w:rsid w:val="000545BA"/>
    <w:rsid w:val="000868B1"/>
    <w:rsid w:val="000940BF"/>
    <w:rsid w:val="000A26CF"/>
    <w:rsid w:val="000B1680"/>
    <w:rsid w:val="000B3A04"/>
    <w:rsid w:val="000D0025"/>
    <w:rsid w:val="000E7F67"/>
    <w:rsid w:val="000F6B38"/>
    <w:rsid w:val="001042CF"/>
    <w:rsid w:val="00105297"/>
    <w:rsid w:val="00110691"/>
    <w:rsid w:val="001254D5"/>
    <w:rsid w:val="00133CD2"/>
    <w:rsid w:val="00136625"/>
    <w:rsid w:val="00167C9E"/>
    <w:rsid w:val="001737BE"/>
    <w:rsid w:val="001904D7"/>
    <w:rsid w:val="00196631"/>
    <w:rsid w:val="001A29C5"/>
    <w:rsid w:val="001B4811"/>
    <w:rsid w:val="001B5D9B"/>
    <w:rsid w:val="001C3101"/>
    <w:rsid w:val="001E5BBC"/>
    <w:rsid w:val="001F38ED"/>
    <w:rsid w:val="001F6A2C"/>
    <w:rsid w:val="00201F34"/>
    <w:rsid w:val="002165FD"/>
    <w:rsid w:val="00232198"/>
    <w:rsid w:val="00235F4A"/>
    <w:rsid w:val="002446C3"/>
    <w:rsid w:val="00293453"/>
    <w:rsid w:val="002A57FB"/>
    <w:rsid w:val="002B0E14"/>
    <w:rsid w:val="002B0ECB"/>
    <w:rsid w:val="002C0038"/>
    <w:rsid w:val="002E78C7"/>
    <w:rsid w:val="002F6222"/>
    <w:rsid w:val="00306C34"/>
    <w:rsid w:val="003251B9"/>
    <w:rsid w:val="00341BCC"/>
    <w:rsid w:val="00394743"/>
    <w:rsid w:val="003A331C"/>
    <w:rsid w:val="003A49FB"/>
    <w:rsid w:val="00406E4A"/>
    <w:rsid w:val="0042564B"/>
    <w:rsid w:val="00442457"/>
    <w:rsid w:val="004518AA"/>
    <w:rsid w:val="00453864"/>
    <w:rsid w:val="004565CE"/>
    <w:rsid w:val="004A56A7"/>
    <w:rsid w:val="004A7331"/>
    <w:rsid w:val="004B0181"/>
    <w:rsid w:val="004B3EE8"/>
    <w:rsid w:val="004B49FE"/>
    <w:rsid w:val="004C4D9A"/>
    <w:rsid w:val="00500B93"/>
    <w:rsid w:val="0051164C"/>
    <w:rsid w:val="0053656F"/>
    <w:rsid w:val="00547991"/>
    <w:rsid w:val="00582CB5"/>
    <w:rsid w:val="005B3B8B"/>
    <w:rsid w:val="005B5035"/>
    <w:rsid w:val="005B6222"/>
    <w:rsid w:val="005B7C94"/>
    <w:rsid w:val="005C7163"/>
    <w:rsid w:val="005D598D"/>
    <w:rsid w:val="006002F9"/>
    <w:rsid w:val="00621ECE"/>
    <w:rsid w:val="0064667E"/>
    <w:rsid w:val="00666960"/>
    <w:rsid w:val="006710B3"/>
    <w:rsid w:val="006953FF"/>
    <w:rsid w:val="006C3C3F"/>
    <w:rsid w:val="006E4409"/>
    <w:rsid w:val="00702CED"/>
    <w:rsid w:val="00706C71"/>
    <w:rsid w:val="00707991"/>
    <w:rsid w:val="0071443A"/>
    <w:rsid w:val="00723AF3"/>
    <w:rsid w:val="00731FFD"/>
    <w:rsid w:val="00745B42"/>
    <w:rsid w:val="00746AA1"/>
    <w:rsid w:val="00747065"/>
    <w:rsid w:val="0074731C"/>
    <w:rsid w:val="00751404"/>
    <w:rsid w:val="00754B60"/>
    <w:rsid w:val="00763F2C"/>
    <w:rsid w:val="007674C1"/>
    <w:rsid w:val="00780EA7"/>
    <w:rsid w:val="00796EC9"/>
    <w:rsid w:val="007A3DFB"/>
    <w:rsid w:val="007A5BA3"/>
    <w:rsid w:val="007B2B34"/>
    <w:rsid w:val="007B3F50"/>
    <w:rsid w:val="007B789A"/>
    <w:rsid w:val="007C0F14"/>
    <w:rsid w:val="007E1D23"/>
    <w:rsid w:val="007F2EBC"/>
    <w:rsid w:val="007F6509"/>
    <w:rsid w:val="0080566F"/>
    <w:rsid w:val="00825824"/>
    <w:rsid w:val="00844FAE"/>
    <w:rsid w:val="00845692"/>
    <w:rsid w:val="0085080E"/>
    <w:rsid w:val="00862080"/>
    <w:rsid w:val="008621E6"/>
    <w:rsid w:val="0087145C"/>
    <w:rsid w:val="008719B5"/>
    <w:rsid w:val="00872E20"/>
    <w:rsid w:val="00875205"/>
    <w:rsid w:val="00895BA4"/>
    <w:rsid w:val="00896F52"/>
    <w:rsid w:val="008B6017"/>
    <w:rsid w:val="008C1464"/>
    <w:rsid w:val="008D498C"/>
    <w:rsid w:val="008D4EEA"/>
    <w:rsid w:val="008D4F97"/>
    <w:rsid w:val="008D7BDA"/>
    <w:rsid w:val="008E0C54"/>
    <w:rsid w:val="008E639C"/>
    <w:rsid w:val="00902886"/>
    <w:rsid w:val="009131E0"/>
    <w:rsid w:val="00917AA1"/>
    <w:rsid w:val="00925281"/>
    <w:rsid w:val="00935D40"/>
    <w:rsid w:val="00941D74"/>
    <w:rsid w:val="009425E1"/>
    <w:rsid w:val="00942731"/>
    <w:rsid w:val="00950726"/>
    <w:rsid w:val="00952E3E"/>
    <w:rsid w:val="009610A0"/>
    <w:rsid w:val="0096134A"/>
    <w:rsid w:val="00970072"/>
    <w:rsid w:val="009816A1"/>
    <w:rsid w:val="00981B5C"/>
    <w:rsid w:val="00981F97"/>
    <w:rsid w:val="009865D3"/>
    <w:rsid w:val="00992036"/>
    <w:rsid w:val="009969D1"/>
    <w:rsid w:val="009A114D"/>
    <w:rsid w:val="009B34D9"/>
    <w:rsid w:val="009E0689"/>
    <w:rsid w:val="009E5F71"/>
    <w:rsid w:val="009F2ACD"/>
    <w:rsid w:val="00A40161"/>
    <w:rsid w:val="00A44366"/>
    <w:rsid w:val="00A51997"/>
    <w:rsid w:val="00A51C41"/>
    <w:rsid w:val="00A646AF"/>
    <w:rsid w:val="00A65D48"/>
    <w:rsid w:val="00A70C32"/>
    <w:rsid w:val="00A81D9E"/>
    <w:rsid w:val="00A860A5"/>
    <w:rsid w:val="00A92249"/>
    <w:rsid w:val="00AA10F8"/>
    <w:rsid w:val="00AA306D"/>
    <w:rsid w:val="00AA30A0"/>
    <w:rsid w:val="00AA6C3A"/>
    <w:rsid w:val="00AA7901"/>
    <w:rsid w:val="00AD448B"/>
    <w:rsid w:val="00B15B90"/>
    <w:rsid w:val="00B23237"/>
    <w:rsid w:val="00B37943"/>
    <w:rsid w:val="00B41822"/>
    <w:rsid w:val="00B54FD3"/>
    <w:rsid w:val="00B672D3"/>
    <w:rsid w:val="00B73AA9"/>
    <w:rsid w:val="00B77F1B"/>
    <w:rsid w:val="00BB2BAF"/>
    <w:rsid w:val="00BC1EDC"/>
    <w:rsid w:val="00BE2395"/>
    <w:rsid w:val="00BE7CAE"/>
    <w:rsid w:val="00BF01EB"/>
    <w:rsid w:val="00BF6ACF"/>
    <w:rsid w:val="00C03B6B"/>
    <w:rsid w:val="00C17819"/>
    <w:rsid w:val="00C23BCD"/>
    <w:rsid w:val="00C261EC"/>
    <w:rsid w:val="00C536CF"/>
    <w:rsid w:val="00C80D16"/>
    <w:rsid w:val="00C84933"/>
    <w:rsid w:val="00C93054"/>
    <w:rsid w:val="00C96242"/>
    <w:rsid w:val="00CA0D9D"/>
    <w:rsid w:val="00CA5F3C"/>
    <w:rsid w:val="00CB70D4"/>
    <w:rsid w:val="00CC03F3"/>
    <w:rsid w:val="00CE0FFB"/>
    <w:rsid w:val="00CE7390"/>
    <w:rsid w:val="00CE7B2F"/>
    <w:rsid w:val="00D11A53"/>
    <w:rsid w:val="00D15739"/>
    <w:rsid w:val="00D239B7"/>
    <w:rsid w:val="00D46A80"/>
    <w:rsid w:val="00D53D4F"/>
    <w:rsid w:val="00D56E82"/>
    <w:rsid w:val="00D6138C"/>
    <w:rsid w:val="00D65C21"/>
    <w:rsid w:val="00D740F0"/>
    <w:rsid w:val="00D75B67"/>
    <w:rsid w:val="00D86909"/>
    <w:rsid w:val="00D9304B"/>
    <w:rsid w:val="00D938EA"/>
    <w:rsid w:val="00D965E3"/>
    <w:rsid w:val="00DA7705"/>
    <w:rsid w:val="00DD6570"/>
    <w:rsid w:val="00DF2FEB"/>
    <w:rsid w:val="00E00F55"/>
    <w:rsid w:val="00E076F7"/>
    <w:rsid w:val="00E11C26"/>
    <w:rsid w:val="00E15796"/>
    <w:rsid w:val="00E21845"/>
    <w:rsid w:val="00E22250"/>
    <w:rsid w:val="00E3140B"/>
    <w:rsid w:val="00E60006"/>
    <w:rsid w:val="00E65205"/>
    <w:rsid w:val="00E854E8"/>
    <w:rsid w:val="00E94691"/>
    <w:rsid w:val="00EE1557"/>
    <w:rsid w:val="00F05AE0"/>
    <w:rsid w:val="00F27C69"/>
    <w:rsid w:val="00F37DE0"/>
    <w:rsid w:val="00F561AA"/>
    <w:rsid w:val="00F82101"/>
    <w:rsid w:val="00F82ED8"/>
    <w:rsid w:val="00F8635E"/>
    <w:rsid w:val="00FA79CF"/>
    <w:rsid w:val="00FC2866"/>
    <w:rsid w:val="00FE4343"/>
    <w:rsid w:val="00FE51C8"/>
    <w:rsid w:val="00FE6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35EDD7B-2813-455D-8911-A3E5D3A88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6A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6A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7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F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33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arenduff</dc:creator>
  <cp:keywords/>
  <dc:description/>
  <cp:lastModifiedBy>Kirsty Hepburn</cp:lastModifiedBy>
  <cp:revision>6</cp:revision>
  <cp:lastPrinted>2017-03-23T12:44:00Z</cp:lastPrinted>
  <dcterms:created xsi:type="dcterms:W3CDTF">2018-03-14T13:19:00Z</dcterms:created>
  <dcterms:modified xsi:type="dcterms:W3CDTF">2018-03-15T08:39:00Z</dcterms:modified>
</cp:coreProperties>
</file>